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гамадов</w:t>
      </w:r>
      <w:r>
        <w:t xml:space="preserve"> </w:t>
      </w:r>
      <w:r>
        <w:t xml:space="preserve">Асхаб</w:t>
      </w:r>
      <w:r>
        <w:t xml:space="preserve"> </w:t>
      </w:r>
      <w:r>
        <w:t xml:space="preserve">Ахи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68252" cy="3782728"/>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68252" cy="3782728"/>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52749" cy="3724976"/>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52749" cy="3724976"/>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45768" cy="4283242"/>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45768" cy="4283242"/>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74644" cy="4417995"/>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74644" cy="4417995"/>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305643"/>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305643"/>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614035"/>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14035"/>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09890"/>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09890"/>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2812"/>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2812"/>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88685"/>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88685"/>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90791"/>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90791"/>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162965"/>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162965"/>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994829"/>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994829"/>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гамадов Асхаб Ахиатович</dc:creator>
  <dc:language>ru-RU</dc:language>
  <cp:keywords/>
  <dcterms:created xsi:type="dcterms:W3CDTF">2023-02-15T10:46:59Z</dcterms:created>
  <dcterms:modified xsi:type="dcterms:W3CDTF">2023-02-15T10: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